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E24125" w14:textId="6B5F2B67" w:rsidR="00DC2F53" w:rsidRPr="00F4197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2B616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F</w:t>
      </w:r>
      <w:r w:rsidR="002B6163">
        <w:rPr>
          <w:rFonts w:ascii="Times New Roman" w:eastAsia="Microsoft YaHei UI" w:hAnsi="Times New Roman" w:cs="Times New Roman" w:hint="eastAsia"/>
          <w:color w:val="000000"/>
          <w:sz w:val="24"/>
          <w:szCs w:val="24"/>
        </w:rPr>
        <w:t>rie</w:t>
      </w:r>
      <w:r w:rsidR="002B616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nd’s r</w:t>
      </w:r>
      <w:r w:rsidR="00B62826" w:rsidRPr="00B62826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esilience belief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83"/>
        <w:gridCol w:w="7633"/>
      </w:tblGrid>
      <w:tr w:rsidR="00314E48" w:rsidRPr="00F41973" w14:paraId="5A267184" w14:textId="77777777" w:rsidTr="00041668">
        <w:tc>
          <w:tcPr>
            <w:tcW w:w="1383" w:type="dxa"/>
            <w:shd w:val="clear" w:color="auto" w:fill="auto"/>
          </w:tcPr>
          <w:p w14:paraId="3BE9EAE7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  <w:shd w:val="clear" w:color="auto" w:fill="auto"/>
          </w:tcPr>
          <w:p w14:paraId="17E57E2E" w14:textId="6B6157E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F61B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moting health and well-being, confidence, courage</w:t>
            </w:r>
          </w:p>
        </w:tc>
      </w:tr>
      <w:tr w:rsidR="00314E48" w:rsidRPr="00F41973" w14:paraId="46FB66DA" w14:textId="77777777" w:rsidTr="00041668">
        <w:tc>
          <w:tcPr>
            <w:tcW w:w="1383" w:type="dxa"/>
            <w:shd w:val="clear" w:color="auto" w:fill="auto"/>
          </w:tcPr>
          <w:p w14:paraId="0FDDC7BF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  <w:shd w:val="clear" w:color="auto" w:fill="auto"/>
          </w:tcPr>
          <w:p w14:paraId="4A44A85A" w14:textId="20C81F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F61B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pability, crisis management, resource development</w:t>
            </w:r>
          </w:p>
        </w:tc>
      </w:tr>
      <w:tr w:rsidR="00314E48" w:rsidRPr="00F41973" w14:paraId="5FF2E2C8" w14:textId="77777777" w:rsidTr="00041668">
        <w:tc>
          <w:tcPr>
            <w:tcW w:w="1383" w:type="dxa"/>
            <w:shd w:val="clear" w:color="auto" w:fill="auto"/>
          </w:tcPr>
          <w:p w14:paraId="35A59116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  <w:shd w:val="clear" w:color="auto" w:fill="auto"/>
          </w:tcPr>
          <w:p w14:paraId="2BBBD54E" w14:textId="600423A4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D38C0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hab</w:t>
            </w:r>
          </w:p>
        </w:tc>
      </w:tr>
      <w:tr w:rsidR="00314E48" w:rsidRPr="00F41973" w14:paraId="7E5AE4C4" w14:textId="77777777" w:rsidTr="00041668">
        <w:tc>
          <w:tcPr>
            <w:tcW w:w="1383" w:type="dxa"/>
            <w:shd w:val="clear" w:color="auto" w:fill="auto"/>
          </w:tcPr>
          <w:p w14:paraId="03F2FD82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  <w:shd w:val="clear" w:color="auto" w:fill="auto"/>
          </w:tcPr>
          <w:p w14:paraId="1BF41874" w14:textId="5D8AB1C2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D38C0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hab</w:t>
            </w:r>
          </w:p>
        </w:tc>
      </w:tr>
      <w:tr w:rsidR="00314E48" w:rsidRPr="00F41973" w14:paraId="1AF05E37" w14:textId="77777777" w:rsidTr="00041668">
        <w:tc>
          <w:tcPr>
            <w:tcW w:w="1383" w:type="dxa"/>
            <w:shd w:val="clear" w:color="auto" w:fill="auto"/>
          </w:tcPr>
          <w:p w14:paraId="0007301D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  <w:shd w:val="clear" w:color="auto" w:fill="auto"/>
          </w:tcPr>
          <w:p w14:paraId="2ECD7438" w14:textId="3E9DAD93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8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314E48" w:rsidRPr="00F41973" w14:paraId="01938BE0" w14:textId="77777777" w:rsidTr="00041668">
        <w:tc>
          <w:tcPr>
            <w:tcW w:w="1383" w:type="dxa"/>
            <w:shd w:val="clear" w:color="auto" w:fill="auto"/>
          </w:tcPr>
          <w:p w14:paraId="125B2B3E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  <w:shd w:val="clear" w:color="auto" w:fill="auto"/>
          </w:tcPr>
          <w:p w14:paraId="4E969308" w14:textId="321288F4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791</w:t>
            </w:r>
          </w:p>
        </w:tc>
      </w:tr>
      <w:tr w:rsidR="00314E48" w:rsidRPr="00F41973" w14:paraId="10E5A320" w14:textId="77777777" w:rsidTr="00041668">
        <w:tc>
          <w:tcPr>
            <w:tcW w:w="1383" w:type="dxa"/>
            <w:shd w:val="clear" w:color="auto" w:fill="auto"/>
          </w:tcPr>
          <w:p w14:paraId="1469CE6B" w14:textId="77777777" w:rsidR="00314E48" w:rsidRPr="00F41973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  <w:shd w:val="clear" w:color="auto" w:fill="auto"/>
          </w:tcPr>
          <w:p w14:paraId="40F81D92" w14:textId="77777777" w:rsidR="00314E48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B02A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Cheung, Chau-kiu</w:t>
            </w:r>
            <w:r w:rsidRPr="0045778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, Tak-yan Lee, and Ping Kwong Kam. 2015. “Social Production of Resilience and Adjustment in Social Service Users.” </w:t>
            </w:r>
            <w:r w:rsidRPr="0045778F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dvances in Sociology Research</w:t>
            </w:r>
            <w:r w:rsidRPr="0045778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6:51-72.</w:t>
            </w:r>
          </w:p>
          <w:p w14:paraId="702D1117" w14:textId="77777777" w:rsidR="00780036" w:rsidRDefault="00780036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</w:p>
          <w:p w14:paraId="3A20A1A2" w14:textId="2D160B30" w:rsidR="00780036" w:rsidRPr="00F41973" w:rsidRDefault="00780036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78003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Lee, Tak-yan, Wai-man Kwong, Chau-kiu Cheung, Michael Ungar, and Maria Y.L. Cheung. 2010. “</w:t>
            </w:r>
            <w:r w:rsidRPr="00780036">
              <w:rPr>
                <w:rFonts w:ascii="Times New Roman" w:eastAsia="PMingLiU" w:hAnsi="Times New Roman" w:cs="Times New Roman"/>
                <w:bCs/>
                <w:color w:val="000000"/>
                <w:sz w:val="24"/>
                <w:szCs w:val="24"/>
              </w:rPr>
              <w:t>Children’s Resilience-related Beliefs as a Predictor of Positive Child Development in Face of Adversities: Implications for Intervention to Enhance Children’s Quality of Life</w:t>
            </w:r>
            <w:r w:rsidRPr="0078003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.” </w:t>
            </w:r>
            <w:r w:rsidRPr="00780036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 xml:space="preserve">Social Indicators Research </w:t>
            </w:r>
            <w:r w:rsidRPr="0078003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95(3):437-453.</w:t>
            </w:r>
          </w:p>
        </w:tc>
      </w:tr>
    </w:tbl>
    <w:p w14:paraId="54AFC78F" w14:textId="77777777" w:rsidR="00DC2F53" w:rsidRPr="00F4197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768796FB" w14:textId="4791D123" w:rsidR="00DC2F53" w:rsidRPr="00F4197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2B616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’s </w:t>
      </w:r>
      <w:r w:rsidR="002B616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r</w:t>
      </w:r>
      <w:bookmarkStart w:id="0" w:name="_GoBack"/>
      <w:bookmarkEnd w:id="0"/>
      <w:r w:rsidR="00B62826" w:rsidRPr="00B62826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esilience belief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990"/>
        <w:gridCol w:w="1170"/>
        <w:gridCol w:w="1283"/>
        <w:gridCol w:w="1170"/>
        <w:gridCol w:w="1687"/>
      </w:tblGrid>
      <w:tr w:rsidR="0062187A" w:rsidRPr="00F41973" w14:paraId="2495E77C" w14:textId="77777777" w:rsidTr="00041668">
        <w:tc>
          <w:tcPr>
            <w:tcW w:w="2695" w:type="dxa"/>
            <w:shd w:val="clear" w:color="auto" w:fill="auto"/>
          </w:tcPr>
          <w:p w14:paraId="4AB819D0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Response</w:t>
            </w:r>
          </w:p>
        </w:tc>
        <w:tc>
          <w:tcPr>
            <w:tcW w:w="990" w:type="dxa"/>
            <w:shd w:val="clear" w:color="auto" w:fill="auto"/>
          </w:tcPr>
          <w:p w14:paraId="13C31981" w14:textId="690BB2D5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o</w:t>
            </w:r>
          </w:p>
        </w:tc>
        <w:tc>
          <w:tcPr>
            <w:tcW w:w="1170" w:type="dxa"/>
            <w:shd w:val="clear" w:color="auto" w:fill="auto"/>
          </w:tcPr>
          <w:p w14:paraId="3EB634A4" w14:textId="00D88540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>Rather little</w:t>
            </w:r>
          </w:p>
        </w:tc>
        <w:tc>
          <w:tcPr>
            <w:tcW w:w="1283" w:type="dxa"/>
            <w:shd w:val="clear" w:color="auto" w:fill="auto"/>
          </w:tcPr>
          <w:p w14:paraId="6F0E5C0E" w14:textId="0D7CA2FF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verage</w:t>
            </w:r>
          </w:p>
        </w:tc>
        <w:tc>
          <w:tcPr>
            <w:tcW w:w="1170" w:type="dxa"/>
            <w:shd w:val="clear" w:color="auto" w:fill="auto"/>
          </w:tcPr>
          <w:p w14:paraId="14EE752E" w14:textId="06174ED0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a lot</w:t>
            </w:r>
          </w:p>
        </w:tc>
        <w:tc>
          <w:tcPr>
            <w:tcW w:w="1687" w:type="dxa"/>
            <w:shd w:val="clear" w:color="auto" w:fill="auto"/>
          </w:tcPr>
          <w:p w14:paraId="1B12355D" w14:textId="4737360D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Very much</w:t>
            </w:r>
          </w:p>
        </w:tc>
      </w:tr>
      <w:tr w:rsidR="0062187A" w:rsidRPr="00F41973" w14:paraId="705B7360" w14:textId="77777777" w:rsidTr="00041668">
        <w:tc>
          <w:tcPr>
            <w:tcW w:w="2695" w:type="dxa"/>
            <w:shd w:val="clear" w:color="auto" w:fill="auto"/>
          </w:tcPr>
          <w:p w14:paraId="25DE4A74" w14:textId="7E3DEDBC" w:rsidR="0062187A" w:rsidRPr="00F41973" w:rsidRDefault="00DF42DA" w:rsidP="00E76D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s 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1</w:t>
            </w:r>
            <w:r w:rsidR="002775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</w:t>
            </w:r>
            <w:r w:rsidR="00B863B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4</w:t>
            </w:r>
            <w:r w:rsidR="00B863B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="00B863B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HK"/>
              </w:rPr>
              <w:t xml:space="preserve">and 6 </w:t>
            </w:r>
            <w:r w:rsidR="00B863B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HK"/>
              </w:rPr>
              <w:t>–</w:t>
            </w:r>
            <w:r w:rsidR="00B863B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HK"/>
              </w:rPr>
              <w:t xml:space="preserve"> 9</w:t>
            </w:r>
          </w:p>
        </w:tc>
        <w:tc>
          <w:tcPr>
            <w:tcW w:w="990" w:type="dxa"/>
            <w:shd w:val="clear" w:color="auto" w:fill="auto"/>
          </w:tcPr>
          <w:p w14:paraId="5BDB05C7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7C7981A0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83" w:type="dxa"/>
            <w:shd w:val="clear" w:color="auto" w:fill="auto"/>
          </w:tcPr>
          <w:p w14:paraId="5C6ECB43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178B829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687" w:type="dxa"/>
            <w:shd w:val="clear" w:color="auto" w:fill="auto"/>
          </w:tcPr>
          <w:p w14:paraId="2F3DC92C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  <w:tr w:rsidR="002775FE" w14:paraId="1FE91C6F" w14:textId="77777777" w:rsidTr="00041668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BB0F4" w14:textId="6D841D0B" w:rsidR="002775FE" w:rsidRDefault="002775FE" w:rsidP="00B863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 </w:t>
            </w:r>
            <w:r w:rsidR="00B863B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="00DF42DA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4222" w14:textId="77777777" w:rsidR="002775FE" w:rsidRPr="001D5790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5BC63" w14:textId="77777777" w:rsidR="002775FE" w:rsidRPr="001D5790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8F7FC" w14:textId="77777777" w:rsidR="002775FE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E461A" w14:textId="77777777" w:rsidR="002775FE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43F31" w14:textId="77777777" w:rsidR="002775FE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</w:tr>
    </w:tbl>
    <w:p w14:paraId="0B54F7A1" w14:textId="109A6300" w:rsidR="00DC2F5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0DD4AFE0" w14:textId="77777777" w:rsidR="00D44171" w:rsidRPr="00F41973" w:rsidRDefault="00D44171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8"/>
        <w:gridCol w:w="5308"/>
      </w:tblGrid>
      <w:tr w:rsidR="00DC2F53" w:rsidRPr="00F41973" w14:paraId="5B3C8855" w14:textId="77777777" w:rsidTr="00041668">
        <w:tc>
          <w:tcPr>
            <w:tcW w:w="3708" w:type="dxa"/>
            <w:shd w:val="clear" w:color="auto" w:fill="auto"/>
          </w:tcPr>
          <w:p w14:paraId="55ACA06C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5309" w:type="dxa"/>
            <w:shd w:val="clear" w:color="auto" w:fill="auto"/>
          </w:tcPr>
          <w:p w14:paraId="5A932D45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DC2F53" w:rsidRPr="00F41973" w14:paraId="2F0E98E0" w14:textId="77777777" w:rsidTr="00041668">
        <w:tc>
          <w:tcPr>
            <w:tcW w:w="3708" w:type="dxa"/>
            <w:shd w:val="clear" w:color="auto" w:fill="auto"/>
          </w:tcPr>
          <w:p w14:paraId="3C46FDAB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5309" w:type="dxa"/>
            <w:shd w:val="clear" w:color="auto" w:fill="auto"/>
          </w:tcPr>
          <w:p w14:paraId="0A7E6C54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DC2F53" w:rsidRPr="00F41973" w14:paraId="319D3CA9" w14:textId="77777777" w:rsidTr="00041668">
        <w:tc>
          <w:tcPr>
            <w:tcW w:w="3708" w:type="dxa"/>
            <w:shd w:val="clear" w:color="auto" w:fill="auto"/>
          </w:tcPr>
          <w:p w14:paraId="5E0B925B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5309" w:type="dxa"/>
            <w:shd w:val="clear" w:color="auto" w:fill="auto"/>
          </w:tcPr>
          <w:p w14:paraId="7CFA83BF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DC2F53" w:rsidRPr="00F41973" w14:paraId="3E7FA520" w14:textId="77777777" w:rsidTr="00041668">
        <w:tc>
          <w:tcPr>
            <w:tcW w:w="3708" w:type="dxa"/>
            <w:shd w:val="clear" w:color="auto" w:fill="auto"/>
          </w:tcPr>
          <w:p w14:paraId="782CE60C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5309" w:type="dxa"/>
            <w:shd w:val="clear" w:color="auto" w:fill="auto"/>
          </w:tcPr>
          <w:p w14:paraId="6D826593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14:paraId="51A10965" w14:textId="4B2A4258" w:rsidR="00552B2C" w:rsidRPr="00552B2C" w:rsidRDefault="00552B2C" w:rsidP="007258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p w14:paraId="026307A8" w14:textId="77777777" w:rsidR="008D2A51" w:rsidRPr="00552B2C" w:rsidRDefault="008D2A51" w:rsidP="005647C7">
      <w:pPr>
        <w:rPr>
          <w:rFonts w:ascii="Times New Roman" w:hAnsi="Times New Roman" w:cs="Times New Roman"/>
          <w:sz w:val="24"/>
          <w:szCs w:val="24"/>
          <w:lang w:eastAsia="zh-TW"/>
        </w:rPr>
      </w:pPr>
    </w:p>
    <w:sectPr w:rsidR="008D2A51" w:rsidRPr="00552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954EF" w14:textId="77777777" w:rsidR="00EE4D7F" w:rsidRDefault="00EE4D7F" w:rsidP="00A56F1F">
      <w:r>
        <w:separator/>
      </w:r>
    </w:p>
  </w:endnote>
  <w:endnote w:type="continuationSeparator" w:id="0">
    <w:p w14:paraId="28C57BBE" w14:textId="77777777" w:rsidR="00EE4D7F" w:rsidRDefault="00EE4D7F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7294C" w14:textId="77777777" w:rsidR="00EE4D7F" w:rsidRDefault="00EE4D7F" w:rsidP="00A56F1F">
      <w:r>
        <w:separator/>
      </w:r>
    </w:p>
  </w:footnote>
  <w:footnote w:type="continuationSeparator" w:id="0">
    <w:p w14:paraId="32295A00" w14:textId="77777777" w:rsidR="00EE4D7F" w:rsidRDefault="00EE4D7F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767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1D663C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24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43272"/>
    <w:multiLevelType w:val="multilevel"/>
    <w:tmpl w:val="F5F0B200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BF4677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E55CFD"/>
    <w:multiLevelType w:val="multilevel"/>
    <w:tmpl w:val="98600232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14547E0"/>
    <w:multiLevelType w:val="multilevel"/>
    <w:tmpl w:val="10A844EA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4786F51"/>
    <w:multiLevelType w:val="multilevel"/>
    <w:tmpl w:val="EDD6EAC8"/>
    <w:lvl w:ilvl="0">
      <w:start w:val="40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79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601BA4"/>
    <w:multiLevelType w:val="multilevel"/>
    <w:tmpl w:val="DB2A89B8"/>
    <w:lvl w:ilvl="0">
      <w:start w:val="40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93449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813EC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7E77E4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A230EE"/>
    <w:multiLevelType w:val="multilevel"/>
    <w:tmpl w:val="9E74776A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6"/>
  </w:num>
  <w:num w:numId="4">
    <w:abstractNumId w:val="12"/>
  </w:num>
  <w:num w:numId="5">
    <w:abstractNumId w:val="3"/>
  </w:num>
  <w:num w:numId="6">
    <w:abstractNumId w:val="4"/>
  </w:num>
  <w:num w:numId="7">
    <w:abstractNumId w:val="10"/>
  </w:num>
  <w:num w:numId="8">
    <w:abstractNumId w:val="1"/>
  </w:num>
  <w:num w:numId="9">
    <w:abstractNumId w:val="17"/>
  </w:num>
  <w:num w:numId="10">
    <w:abstractNumId w:val="14"/>
  </w:num>
  <w:num w:numId="11">
    <w:abstractNumId w:val="0"/>
  </w:num>
  <w:num w:numId="12">
    <w:abstractNumId w:val="13"/>
  </w:num>
  <w:num w:numId="13">
    <w:abstractNumId w:val="11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  <w:num w:numId="18">
    <w:abstractNumId w:val="1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M3MjQAkuZGxko6SsGpxcWZ+XkgBYa1AGfIoFssAAAA"/>
  </w:docVars>
  <w:rsids>
    <w:rsidRoot w:val="00DC2F53"/>
    <w:rsid w:val="000124F5"/>
    <w:rsid w:val="00036C5C"/>
    <w:rsid w:val="00041668"/>
    <w:rsid w:val="000463E2"/>
    <w:rsid w:val="00062BE8"/>
    <w:rsid w:val="000649EA"/>
    <w:rsid w:val="00066030"/>
    <w:rsid w:val="0007200F"/>
    <w:rsid w:val="00087C6F"/>
    <w:rsid w:val="000A54B5"/>
    <w:rsid w:val="000B1C59"/>
    <w:rsid w:val="000B1FA6"/>
    <w:rsid w:val="000C2DF6"/>
    <w:rsid w:val="000D3782"/>
    <w:rsid w:val="000D444E"/>
    <w:rsid w:val="000D45C1"/>
    <w:rsid w:val="000E0279"/>
    <w:rsid w:val="000E0A8B"/>
    <w:rsid w:val="000F4135"/>
    <w:rsid w:val="000F4F30"/>
    <w:rsid w:val="00110C4F"/>
    <w:rsid w:val="00111B5F"/>
    <w:rsid w:val="00113346"/>
    <w:rsid w:val="00141FA7"/>
    <w:rsid w:val="00147638"/>
    <w:rsid w:val="00151636"/>
    <w:rsid w:val="00176B93"/>
    <w:rsid w:val="001A4CCF"/>
    <w:rsid w:val="001A5848"/>
    <w:rsid w:val="001B1721"/>
    <w:rsid w:val="001B4927"/>
    <w:rsid w:val="001C28EA"/>
    <w:rsid w:val="001C616C"/>
    <w:rsid w:val="001D4FEF"/>
    <w:rsid w:val="001D7646"/>
    <w:rsid w:val="00201FC1"/>
    <w:rsid w:val="00210CF5"/>
    <w:rsid w:val="00220190"/>
    <w:rsid w:val="00222329"/>
    <w:rsid w:val="00266253"/>
    <w:rsid w:val="002740F2"/>
    <w:rsid w:val="002742A2"/>
    <w:rsid w:val="002743B2"/>
    <w:rsid w:val="002775FE"/>
    <w:rsid w:val="002838E4"/>
    <w:rsid w:val="00297A5B"/>
    <w:rsid w:val="002A50A9"/>
    <w:rsid w:val="002B18B1"/>
    <w:rsid w:val="002B458E"/>
    <w:rsid w:val="002B6163"/>
    <w:rsid w:val="002B64F1"/>
    <w:rsid w:val="002D0F64"/>
    <w:rsid w:val="002D18C9"/>
    <w:rsid w:val="002E57B1"/>
    <w:rsid w:val="002F0F11"/>
    <w:rsid w:val="002F10B2"/>
    <w:rsid w:val="00301A49"/>
    <w:rsid w:val="0031143A"/>
    <w:rsid w:val="00314E48"/>
    <w:rsid w:val="0031585A"/>
    <w:rsid w:val="00323E4B"/>
    <w:rsid w:val="0033737A"/>
    <w:rsid w:val="00344EE6"/>
    <w:rsid w:val="00353F70"/>
    <w:rsid w:val="0038113F"/>
    <w:rsid w:val="003903D7"/>
    <w:rsid w:val="00393746"/>
    <w:rsid w:val="00395133"/>
    <w:rsid w:val="003A06CD"/>
    <w:rsid w:val="003B2B23"/>
    <w:rsid w:val="003B777E"/>
    <w:rsid w:val="003D4491"/>
    <w:rsid w:val="00412A13"/>
    <w:rsid w:val="004131FC"/>
    <w:rsid w:val="00415FFA"/>
    <w:rsid w:val="00416818"/>
    <w:rsid w:val="004205C8"/>
    <w:rsid w:val="004239D6"/>
    <w:rsid w:val="00427E80"/>
    <w:rsid w:val="00433D98"/>
    <w:rsid w:val="00436BB0"/>
    <w:rsid w:val="004535A1"/>
    <w:rsid w:val="00456A29"/>
    <w:rsid w:val="00463748"/>
    <w:rsid w:val="00474E9B"/>
    <w:rsid w:val="00495CBF"/>
    <w:rsid w:val="004A1D21"/>
    <w:rsid w:val="004A73C1"/>
    <w:rsid w:val="004C3FE8"/>
    <w:rsid w:val="004C581F"/>
    <w:rsid w:val="004C623A"/>
    <w:rsid w:val="004D428E"/>
    <w:rsid w:val="004D51C2"/>
    <w:rsid w:val="004D593F"/>
    <w:rsid w:val="004D7A54"/>
    <w:rsid w:val="004F0AD3"/>
    <w:rsid w:val="00522D82"/>
    <w:rsid w:val="0052404A"/>
    <w:rsid w:val="00524093"/>
    <w:rsid w:val="00533CA1"/>
    <w:rsid w:val="00537965"/>
    <w:rsid w:val="00541308"/>
    <w:rsid w:val="0054441D"/>
    <w:rsid w:val="00550C98"/>
    <w:rsid w:val="0055210D"/>
    <w:rsid w:val="00552B2C"/>
    <w:rsid w:val="00555293"/>
    <w:rsid w:val="005647C7"/>
    <w:rsid w:val="005648BA"/>
    <w:rsid w:val="0056533F"/>
    <w:rsid w:val="00577320"/>
    <w:rsid w:val="00582904"/>
    <w:rsid w:val="005829E0"/>
    <w:rsid w:val="005A3043"/>
    <w:rsid w:val="005A4D0C"/>
    <w:rsid w:val="005A7CC2"/>
    <w:rsid w:val="005B0E48"/>
    <w:rsid w:val="005B58FD"/>
    <w:rsid w:val="005C01BA"/>
    <w:rsid w:val="005D38F0"/>
    <w:rsid w:val="005D78C0"/>
    <w:rsid w:val="005F1F9E"/>
    <w:rsid w:val="006107AA"/>
    <w:rsid w:val="00616962"/>
    <w:rsid w:val="00620966"/>
    <w:rsid w:val="0062187A"/>
    <w:rsid w:val="00626AFA"/>
    <w:rsid w:val="00634968"/>
    <w:rsid w:val="00647C27"/>
    <w:rsid w:val="0065042B"/>
    <w:rsid w:val="00650D7A"/>
    <w:rsid w:val="00684CEE"/>
    <w:rsid w:val="00695711"/>
    <w:rsid w:val="006A1233"/>
    <w:rsid w:val="006C6C1A"/>
    <w:rsid w:val="006C7EA8"/>
    <w:rsid w:val="006E42C6"/>
    <w:rsid w:val="006F0850"/>
    <w:rsid w:val="007258B6"/>
    <w:rsid w:val="00725E01"/>
    <w:rsid w:val="007429AD"/>
    <w:rsid w:val="00743124"/>
    <w:rsid w:val="007529ED"/>
    <w:rsid w:val="00763F0D"/>
    <w:rsid w:val="00765440"/>
    <w:rsid w:val="00776DDC"/>
    <w:rsid w:val="00780036"/>
    <w:rsid w:val="007903C1"/>
    <w:rsid w:val="00797D05"/>
    <w:rsid w:val="007B3417"/>
    <w:rsid w:val="007B3DF7"/>
    <w:rsid w:val="007B4C37"/>
    <w:rsid w:val="007D763E"/>
    <w:rsid w:val="007E52BC"/>
    <w:rsid w:val="007F0FDD"/>
    <w:rsid w:val="007F5C8F"/>
    <w:rsid w:val="007F7415"/>
    <w:rsid w:val="00816BA0"/>
    <w:rsid w:val="008209C2"/>
    <w:rsid w:val="00835596"/>
    <w:rsid w:val="00845B14"/>
    <w:rsid w:val="00850BB1"/>
    <w:rsid w:val="00880142"/>
    <w:rsid w:val="00880F64"/>
    <w:rsid w:val="00894A8C"/>
    <w:rsid w:val="008A3FB0"/>
    <w:rsid w:val="008B09FA"/>
    <w:rsid w:val="008C0A46"/>
    <w:rsid w:val="008D1A42"/>
    <w:rsid w:val="008D2A51"/>
    <w:rsid w:val="008E31A4"/>
    <w:rsid w:val="008E4F5B"/>
    <w:rsid w:val="008F4273"/>
    <w:rsid w:val="00900592"/>
    <w:rsid w:val="00911A3C"/>
    <w:rsid w:val="0091547D"/>
    <w:rsid w:val="009255D5"/>
    <w:rsid w:val="0097063D"/>
    <w:rsid w:val="0097214D"/>
    <w:rsid w:val="00973FBD"/>
    <w:rsid w:val="00982E67"/>
    <w:rsid w:val="0098318F"/>
    <w:rsid w:val="0098440A"/>
    <w:rsid w:val="009B39E5"/>
    <w:rsid w:val="009C453B"/>
    <w:rsid w:val="009E69D2"/>
    <w:rsid w:val="009E6B7C"/>
    <w:rsid w:val="00A20A54"/>
    <w:rsid w:val="00A265D9"/>
    <w:rsid w:val="00A26B70"/>
    <w:rsid w:val="00A27762"/>
    <w:rsid w:val="00A34528"/>
    <w:rsid w:val="00A46AD9"/>
    <w:rsid w:val="00A50305"/>
    <w:rsid w:val="00A505B3"/>
    <w:rsid w:val="00A54BBB"/>
    <w:rsid w:val="00A56F1F"/>
    <w:rsid w:val="00A720FF"/>
    <w:rsid w:val="00A92B90"/>
    <w:rsid w:val="00AB4FFE"/>
    <w:rsid w:val="00AB5BD3"/>
    <w:rsid w:val="00AD0177"/>
    <w:rsid w:val="00AF1408"/>
    <w:rsid w:val="00B00C95"/>
    <w:rsid w:val="00B04EFD"/>
    <w:rsid w:val="00B3148C"/>
    <w:rsid w:val="00B34810"/>
    <w:rsid w:val="00B41CB7"/>
    <w:rsid w:val="00B45FCB"/>
    <w:rsid w:val="00B579CF"/>
    <w:rsid w:val="00B605E9"/>
    <w:rsid w:val="00B62826"/>
    <w:rsid w:val="00B62BDF"/>
    <w:rsid w:val="00B65858"/>
    <w:rsid w:val="00B66258"/>
    <w:rsid w:val="00B67EFD"/>
    <w:rsid w:val="00B71652"/>
    <w:rsid w:val="00B727E3"/>
    <w:rsid w:val="00B83CB0"/>
    <w:rsid w:val="00B863BE"/>
    <w:rsid w:val="00BA55C2"/>
    <w:rsid w:val="00BC0398"/>
    <w:rsid w:val="00BC2050"/>
    <w:rsid w:val="00BC6866"/>
    <w:rsid w:val="00BD437F"/>
    <w:rsid w:val="00BF509F"/>
    <w:rsid w:val="00C33C0B"/>
    <w:rsid w:val="00C34D98"/>
    <w:rsid w:val="00C53183"/>
    <w:rsid w:val="00C73408"/>
    <w:rsid w:val="00C811D8"/>
    <w:rsid w:val="00C863C7"/>
    <w:rsid w:val="00C873C8"/>
    <w:rsid w:val="00C91426"/>
    <w:rsid w:val="00C91AC5"/>
    <w:rsid w:val="00C9590D"/>
    <w:rsid w:val="00CC0CE1"/>
    <w:rsid w:val="00CD2049"/>
    <w:rsid w:val="00CD471D"/>
    <w:rsid w:val="00CF0934"/>
    <w:rsid w:val="00CF2A1E"/>
    <w:rsid w:val="00D02972"/>
    <w:rsid w:val="00D037F0"/>
    <w:rsid w:val="00D2460F"/>
    <w:rsid w:val="00D44171"/>
    <w:rsid w:val="00D57932"/>
    <w:rsid w:val="00D61367"/>
    <w:rsid w:val="00D72A96"/>
    <w:rsid w:val="00D82226"/>
    <w:rsid w:val="00D928FA"/>
    <w:rsid w:val="00DB25CD"/>
    <w:rsid w:val="00DB3068"/>
    <w:rsid w:val="00DB5978"/>
    <w:rsid w:val="00DC2F53"/>
    <w:rsid w:val="00DD38C0"/>
    <w:rsid w:val="00DD6FC9"/>
    <w:rsid w:val="00DD7C8B"/>
    <w:rsid w:val="00DE0AC8"/>
    <w:rsid w:val="00DE6B35"/>
    <w:rsid w:val="00DF01DD"/>
    <w:rsid w:val="00DF42DA"/>
    <w:rsid w:val="00DF4B44"/>
    <w:rsid w:val="00DF4F56"/>
    <w:rsid w:val="00E12AED"/>
    <w:rsid w:val="00E1343D"/>
    <w:rsid w:val="00E23B46"/>
    <w:rsid w:val="00E3297D"/>
    <w:rsid w:val="00E443E9"/>
    <w:rsid w:val="00E50CC0"/>
    <w:rsid w:val="00E539F5"/>
    <w:rsid w:val="00E55DA7"/>
    <w:rsid w:val="00E63B4A"/>
    <w:rsid w:val="00E7112D"/>
    <w:rsid w:val="00E72AA6"/>
    <w:rsid w:val="00E76D27"/>
    <w:rsid w:val="00E921B2"/>
    <w:rsid w:val="00E96FE5"/>
    <w:rsid w:val="00EA0E9A"/>
    <w:rsid w:val="00EA4A9E"/>
    <w:rsid w:val="00EA4E42"/>
    <w:rsid w:val="00EA5A27"/>
    <w:rsid w:val="00EA7D59"/>
    <w:rsid w:val="00EC3FFF"/>
    <w:rsid w:val="00EE4D7F"/>
    <w:rsid w:val="00F05DD7"/>
    <w:rsid w:val="00F16843"/>
    <w:rsid w:val="00F41973"/>
    <w:rsid w:val="00F50CBD"/>
    <w:rsid w:val="00F56D3A"/>
    <w:rsid w:val="00F65776"/>
    <w:rsid w:val="00F73F1F"/>
    <w:rsid w:val="00FA087E"/>
    <w:rsid w:val="00FC6D2F"/>
    <w:rsid w:val="00FD26EE"/>
    <w:rsid w:val="00FE1E62"/>
    <w:rsid w:val="00FE2E58"/>
    <w:rsid w:val="00FF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552B2C"/>
    <w:pPr>
      <w:spacing w:line="0" w:lineRule="atLeast"/>
    </w:pPr>
    <w:rPr>
      <w:rFonts w:ascii="Times New Roman" w:eastAsia="PMingLiU" w:hAnsi="Times New Roman" w:cs="Times New Roman"/>
      <w:color w:val="FF0000"/>
      <w:sz w:val="24"/>
      <w:szCs w:val="24"/>
    </w:rPr>
  </w:style>
  <w:style w:type="character" w:customStyle="1" w:styleId="OKChar">
    <w:name w:val="OK Char"/>
    <w:link w:val="OK"/>
    <w:rsid w:val="00552B2C"/>
    <w:rPr>
      <w:rFonts w:ascii="Times New Roman" w:eastAsia="PMingLiU" w:hAnsi="Times New Roman" w:cs="Times New Roman"/>
      <w:color w:val="FF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E09E6F406734468EDECFA722BBBF9A" ma:contentTypeVersion="11" ma:contentTypeDescription="Create a new document." ma:contentTypeScope="" ma:versionID="575a10ced71bc0d6c2280dd41568333b">
  <xsd:schema xmlns:xsd="http://www.w3.org/2001/XMLSchema" xmlns:xs="http://www.w3.org/2001/XMLSchema" xmlns:p="http://schemas.microsoft.com/office/2006/metadata/properties" xmlns:ns3="97e4236c-8584-48a0-bf93-f40bce34b9be" xmlns:ns4="05395926-a039-48e8-a5c7-a17c736a31b3" targetNamespace="http://schemas.microsoft.com/office/2006/metadata/properties" ma:root="true" ma:fieldsID="ab484f126160024560c4039420f04049" ns3:_="" ns4:_="">
    <xsd:import namespace="97e4236c-8584-48a0-bf93-f40bce34b9be"/>
    <xsd:import namespace="05395926-a039-48e8-a5c7-a17c736a31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4236c-8584-48a0-bf93-f40bce34b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95926-a039-48e8-a5c7-a17c736a3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7830CF-7CB4-4B44-92D9-695E2FEE1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30ACD7-60D4-4893-9872-B86B87721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e4236c-8584-48a0-bf93-f40bce34b9be"/>
    <ds:schemaRef ds:uri="05395926-a039-48e8-a5c7-a17c736a3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228C2C-7646-4D43-AA17-31AEB6159F18}">
  <ds:schemaRefs>
    <ds:schemaRef ds:uri="http://schemas.microsoft.com/office/infopath/2007/PartnerControls"/>
    <ds:schemaRef ds:uri="05395926-a039-48e8-a5c7-a17c736a31b3"/>
    <ds:schemaRef ds:uri="97e4236c-8584-48a0-bf93-f40bce34b9be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3</cp:revision>
  <dcterms:created xsi:type="dcterms:W3CDTF">2019-10-09T10:37:00Z</dcterms:created>
  <dcterms:modified xsi:type="dcterms:W3CDTF">2021-03-09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E09E6F406734468EDECFA722BBBF9A</vt:lpwstr>
  </property>
</Properties>
</file>